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w:t>
      </w:r>
      <w:r>
        <w:t xml:space="preserve"> </w:t>
      </w:r>
      <w:r>
        <w:t xml:space="preserve">)</w:t>
      </w:r>
      <w:r>
        <w:t xml:space="preserve"> </w:t>
      </w:r>
      <w:r>
        <w:t xml:space="preserve">ฝึกพิมพ์ข่าวต้นชั่วโมง</w:t>
      </w:r>
      <w:r>
        <w:t xml:space="preserve"> </w:t>
      </w:r>
      <w:r>
        <w:t xml:space="preserve">27-11-2019</w:t>
      </w:r>
    </w:p>
    <w:p>
      <w:pPr>
        <w:pStyle w:val="Date"/>
      </w:pPr>
      <w:r>
        <w:t xml:space="preserve">วันพุธที่</w:t>
      </w:r>
      <w:r>
        <w:t xml:space="preserve"> </w:t>
      </w:r>
      <w:r>
        <w:t xml:space="preserve">27</w:t>
      </w:r>
      <w:r>
        <w:t xml:space="preserve"> </w:t>
      </w:r>
      <w:r>
        <w:t xml:space="preserve">พฤษจิกายน</w:t>
      </w:r>
      <w:r>
        <w:t xml:space="preserve"> </w:t>
      </w:r>
      <w:r>
        <w:t xml:space="preserve">2562</w:t>
      </w:r>
      <w:r>
        <w:t xml:space="preserve"> </w:t>
      </w:r>
      <w:r>
        <w:t xml:space="preserve">เวลา</w:t>
      </w:r>
      <w:r>
        <w:t xml:space="preserve"> </w:t>
      </w:r>
      <w:r>
        <w:t xml:space="preserve">13.1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ผู้ประกาศข่าวหญิง) สวัสดีค่ะ รับข่าวต้นชั่วโมงNBT เวลา 15.00 น. โฆษกกอรมน. ส่วนหน้า รางรถไฟ อำเภอ… เมื่อช่วงเช้าที่ผ่านมา ทำให้รางรถไฟเสีประมาณ 1 เมตร แต่ไม่มีผู้ได้รับบาดเจ็บ เจ้าหน้าที่ต้องปิดกั้นเพื่อตรวจสอบ ก่อนที่จะซ่อมแซม โดยเจ้าหน้าที่การรถไฟบอกว่า จะเร่งดำเนินการให้เสร็จภายในวันนี้ โดยที่พลโท พรศักดิ์ พูนสวักำชับให้ทหารและตำรวจ ซ่อมแซมจนกว่าจะแล้วเสร็จ โดยขอความร่วมมือกับประชาชน หากพบเห็นสิ่งผิดปกติ หรือเห็นบุคคลต้องสงสัยในพื้นที่ ให้แจ้งเจ้าหน้าที่ได้ ทางด้านจังหวัดปัตตานี อนุกูล ขุนแก้ว และนาง… ขุนแก้ว สองสามีภรรยาเสียชีวิต และเด็กหญิงจันทรากาญจน์ ในพื้นที่ตำบนควรโนรี เมื่อวันที่ 15 พฤศจิกายน ทั้งนี้ร่วมกับทหาร ตำรวจ และตัวแทนประชาชน เพื่อปรับแผนรักษาความปลอดภัย ให้ประชาชนใช้ชีวิตปกติ และลดความเสี่ยงต่ออันตรายที่เหิ ดการให้ความช่วยเหลือผู้ได้รับผลกระทบ ส่วนปัญหาช้างป่ากับคนก็ยังเป็นปัญหาสำหรับภาพที่เห็นอยู่นี้ เป็นภาพที่ชาวบ้านตำบลคลองพูล อำเภอหนองใหญ่ จังหวัดชลบุที่ลงจากเขาอ่างแก้ว เดินวนเวียนหน้าบ้าน 189/2 ก่อนจะเดินไปกินพืชผลการเกษตรที่ชาวบ้านปลูกไว้ ทางเจ้าของจึงโทรศัพท์แจ้งจากร้อยตำรวจโทวัลลภ ปราบปราม สถานีตำรวจโทวัลลพไปถึง ช้างป่าก็เดินหนีไปทันที สำหรับเหตุช้างป่าออกมากินพืชผลของชาวบ้านกิน เดือนนี้ก็ประมาณ 10 ครัี้งเพื่อหาข้าวสารกิน ร้อยตำรวจโทวัลลพหากพบเห็นช้างอยู่ห่าง ๆ หากพบเห็นช้างให้อยู่ห่าง ๆ และรีบแจ้งขอความช่วยเหลือ อย่าไล่เอง เพราะอาจทำให้ช้างตกใจและวิ่งมาทำร้ายได้ ทางการอังกฤษ ส่งศพของชาวเวียดนามหลังจากขบวนการลอบนำคนเข้าเมือง หลังเสียชีวิตเมื่อเดือนที่แล้ว หลังรถบรรทุกเมื่อเดือนที่แล้ว ชุดแรก… ศพ 39 ศพ กลับถึงกรุงฮานอยแล้ว เวียดนามแอร์ไลน์ จังหวัดบ้านเกิดของแต่ละคน โดยรถบัสพิเศษที่ทางการเวียดนามจัดไว้ให้ ตำรวจออสเตรเลียตั้งข้อหา หลังพบหลักฐานว่าเขาจงใจวางเพลิง 7 จุดในรัฐนิวเซาเวลเรื่อยมา เพียงเพื่อหวังให้ได้ทำงานในฐานะกู้ภัย ได้ทำให้สำนักงานดับเพลิน ออกจากหน่วยทันที ทั้งนี้ไฟป่าที่เกิดขึ้นในออสเตรเลีย เผาผลาญพื้นที่ป่าไปแล้วกว่า 10 ล้านไร่ ส่วนรายงานผู้เสียชีวิต 6 คน กลับมารับชมข่าวต้นชั่วโมง NBT ได้ใหม่ ในเวลา 16.00 น. นะคะ สำหรับช่วงนี้สวัสดีค่ะ</w:t>
      </w:r>
    </w:p>
    <w:p>
      <w:pPr>
        <w:pStyle w:val="BodyText"/>
      </w:pPr>
      <w:r>
        <w:t xml:space="preserve">[เสียงดนตรี]</w:t>
      </w:r>
    </w:p>
    <w:p>
      <w:pPr>
        <w:pStyle w:val="BodyText"/>
      </w:pPr>
      <w:r>
        <w:t xml:space="preserve">[สิ้นสุดการถอดความ]</w:t>
      </w:r>
    </w:p>
    <w:p>
      <w:pPr>
        <w:pStyle w:val="BodyText"/>
      </w:pPr>
      <w:r>
        <w:t xml:space="preserve">[เสียงดนตรี]</w:t>
      </w:r>
    </w:p>
    <w:p>
      <w:pPr>
        <w:pStyle w:val="BodyText"/>
      </w:pPr>
      <w:r>
        <w:t xml:space="preserve">(ผู้ประกาศข่าวหญิง) สวัสดีค่ะ ขอต้อนรับเข้าสู่ข้าวต้นชั่วโมง ว่าการกระทรวงพานิชย์ และคณะสื่อมวลชน ในการเดินทางมายังประเทศไทย โดยนาย… ทำให้มีทัศนคติที่ดีต่อกัน ทำให้รัฐบาลให้การสนับสนุน ขณะเดียวกันก็แสดงความยินดีที่เวียดนาม ในปี 2563 รวมทั้งประเทศ รวมทั้งเป็นประธานอาเซ็บ รวมทั้งประเทศไทยชั่และเชื่อว่าเวียดนามสามารถผลักดัน และเสริมสร้างเสถียรภาพความมั่นคง และการพัฒนาความเจริญเติบโต ด้านเศรษฐกิจให้แก่ผOภูมิภาคอาเซียน ที่จังหวัดจันทบุรี เจ้าหน้าที่จับกุมยาเสพติดพร้อมยาบ้า 8,000 และ ยาไอซ์ 106 กรัม หลังจากที่ก่อนหน้านี้ เจ้าหน้าที่ได้จับกุมผู้เสพ ให้การซัดทอดว่า เจ้าหน้าที่จึงทำการล่อซื้อ โดยทำการล่อซื้อกันที่อำเภอเนินสูง ในพื้นที่หมู่ 5 ตำบล ภาวัว อำเภอท่าใหม่ แล้วทำการจับกุม จากการสืบสวนผู้ต้องสงสัย สารภาพว่ารับยาเสพติดมาจาก เอามาแบ่งขายให้กลุ่มวัยรุ่น แรงงานอำเภอท่าใหม่ และอำเภอเมือง โดยทำมาแล้วหลายครั้ง ญาติฝ่ายพ่อของนายฆ่าแม่ตนเอง ที่สถาบันนิติเวชน์ และนำไปบำเพ็ญกุศล โดยป้าของนายศิระบอกว่า ตนเองไม่ติดใจสงสัยอะไร เพราะไม่ได้อยู่ในเหตุการณ์ ปล่อยให้เป็นหน้าที่ของพนักงาน พร้อมกันนี้ขอฝสื่อมวลชนไม่ไปทำข่าวงานเรื่องส่วนตัว จึงเกรมว่าจะเป็นการเกิดผลกระทบต่อคนในครอบครัว สวนสัตว์เปิดเขาเขียวอำเภอศรีราชา จังหวัดชลบุรี แคระเพศผู้ ที่เกิดวันที่ 27 พฤศจิกายนที่ผ่านมา ซึ่งขณะนี้มีสุขภาพแข็งแรงดี ตัวที่ 6 ของสวนสัตว์เปิดเขาเขียว และเปิดให้นักท่องเที่ยวร่วมโหวตที่ตั้งชื่อไว้ หมูตุ๋นและคากิ ซึ่งเป็นชื่อที่ทุกคนคุ้นเคย โดยเปิดโหวตผ่านเพจFacebook สวนสัตว์เปิดเขาเขียวทางเดียว ตั้งแต่วันนี้ถึง 20 ธันวาคม และประกาศชื่อผู้โชคดีในวันที่ 28 ธันวาคม ผ่านทางเฟซบุ๊ก นายพาเวล โนลอฟคอฟ เตรียมเยี่ยมอุทธรณ์ต่อ… หากองค์การต่อต้าน แบนจากการแข่งขันโอลิมปิกเกม เป็นเวลา 4 ปี หลังจากคณะกรรมการตรวจของญาดา ได้เสนอให้แบนด์ทีมชาติรัสเซีย ที่แก้ไขและบิดเบือนการใช้สารกระตุ้นของนักกีฬา ทั้งนี้องค์การต่อต้านการใช้สารต้องห้เพื่อพิจารณาโทษของรัสเซียในปีนี้ช่วงต่อไปรับชมข่าวภูมิภาค รอบทิศ สำหรับช่วงนี้ สวัสดีค่ะ</w:t>
      </w:r>
    </w:p>
    <w:p>
      <w:pPr>
        <w:pStyle w:val="BodyText"/>
      </w:pPr>
      <w:r>
        <w:t xml:space="preserve">[เสียงดนตรี]</w:t>
      </w:r>
    </w:p>
    <w:p>
      <w:pPr>
        <w:pStyle w:val="BodyText"/>
      </w:pPr>
      <w:r>
        <w:t xml:space="preserve">[เสียงโฆษณา]</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 ) ฝึกพิมพ์ข่าวต้นชั่วโมง 27-11-2019</dc:title>
  <dc:creator/>
  <cp:keywords/>
  <dcterms:created xsi:type="dcterms:W3CDTF">2021-03-23T08:32:34Z</dcterms:created>
  <dcterms:modified xsi:type="dcterms:W3CDTF">2021-03-23T08:3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7 พฤษจิกายน 2562 เวลา 13.16 น.</vt:lpwstr>
  </property>
  <property fmtid="{D5CDD505-2E9C-101B-9397-08002B2CF9AE}" pid="3" name="subtitle">
    <vt:lpwstr/>
  </property>
</Properties>
</file>